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p>
      <w:pPr>
        <w:pStyle w:val="FirstParagraph"/>
      </w:pPr>
      <w:r>
        <w:t xml:space="preserve">August 25, 2023</w:t>
      </w:r>
    </w:p>
    <w:p>
      <w:pPr>
        <w:pStyle w:val="BodyText"/>
      </w:pPr>
      <w:r>
        <w:t xml:space="preserve">Dr. Aisha Rahman</w:t>
      </w:r>
      <w:r>
        <w:br/>
      </w:r>
      <w:r>
        <w:t xml:space="preserve">Head of Research Department</w:t>
      </w:r>
      <w:r>
        <w:br/>
      </w:r>
      <w:r>
        <w:t xml:space="preserve">Malaysian Institute of Astronomical Studies (MIAS)</w:t>
      </w:r>
      <w:r>
        <w:br/>
      </w:r>
      <w:r>
        <w:t xml:space="preserve">Level 15, Menara KLCC Tower,</w:t>
      </w:r>
      <w:r>
        <w:br/>
      </w:r>
      <w:r>
        <w:t xml:space="preserve">Kuala Lumpur City Centre,</w:t>
      </w:r>
      <w:r>
        <w:br/>
      </w:r>
      <w:r>
        <w:t xml:space="preserve">50088 Kuala Lumpur,</w:t>
      </w:r>
      <w:r>
        <w:br/>
      </w:r>
      <w:r>
        <w:t xml:space="preserve">Malaysia</w:t>
      </w:r>
    </w:p>
    <w:bookmarkStart w:id="20" w:name="internship-application-letter"/>
    <w:p>
      <w:pPr>
        <w:pStyle w:val="Heading1"/>
      </w:pPr>
      <w:r>
        <w:t xml:space="preserve">Internship Application Letter</w:t>
      </w:r>
    </w:p>
    <w:p>
      <w:pPr>
        <w:pStyle w:val="FirstParagraph"/>
      </w:pPr>
      <w:r>
        <w:t xml:space="preserve">Dear Dr. Rahman,</w:t>
      </w:r>
    </w:p>
    <w:p>
      <w:pPr>
        <w:pStyle w:val="BodyText"/>
      </w:pPr>
      <w:r>
        <w:t xml:space="preserve">I am writing with profound enthusiasm to submit my application for the Astronomy Internship position at the Malaysian Institute of Astronomical Studies (MIAS) in Kuala Lumpur, Malaysia. As a dedicated final-year undergraduate student in Astrophysics at Universiti Malaya with an unwavering passion for celestial phenomena and observational astronomy, I have long admired MIAS's pioneering contributions to astronomical research in Southeast Asia. This Internship Application Letter serves as my formal expression of interest in contributing to your esteemed institution's mission while developing my professional capabilities as a future Astronomer within the vibrant scientific community of Malaysia Kuala Lumpur.</w:t>
      </w:r>
    </w:p>
    <w:p>
      <w:pPr>
        <w:pStyle w:val="BodyText"/>
      </w:pPr>
      <w:r>
        <w:t xml:space="preserve">My academic journey has been meticulously structured around preparing me for advanced astronomical research, with coursework spanning stellar evolution, cosmology, and computational astrophysics. I have achieved a 3.8/4.0 GPA while completing independent projects using Python-based data analysis tools to model exoplanetary transit light curves—a skill directly applicable to MIAS's current research on the Kepler-22 system. During my summer research at the National University of Malaysia's Astrophysics Lab, I assisted Dr. Lim in analyzing radio telescope data from the Low-Frequency Array (LOFAR), contributing to a paper on pulsar emissions published in the *Journal of Southeast Asian Astronomy*. This experience solidified my commitment to becoming an Astronomer who bridges theoretical knowledge with practical observational techniques.</w:t>
      </w:r>
    </w:p>
    <w:p>
      <w:pPr>
        <w:pStyle w:val="BodyText"/>
      </w:pPr>
      <w:r>
        <w:t xml:space="preserve">What particularly excites me about this internship opportunity is MIAS's strategic location in Malaysia Kuala Lumpur, which offers unique advantages for astronomical studies. The city's proximity to the Titiwangsa Mountain range provides relatively clear skies for optical observations compared to other major Southeast Asian urban centers—a critical factor for our planned deep-sky surveys. I am eager to learn from MIAS researchers who are leveraging this geographical advantage through their partnership with the recently established Malaysian Space Agency's satellite-based observation network. The prospect of participating in fieldwork at MIAS's proposed equatorial observatory site near Pahang, while based in Kuala Lumpur, represents an unparalleled opportunity to experience tropical astronomy firsthand.</w:t>
      </w:r>
    </w:p>
    <w:p>
      <w:pPr>
        <w:pStyle w:val="BodyText"/>
      </w:pPr>
      <w:r>
        <w:t xml:space="preserve">Malaysia's growing prominence in space science makes this internship exceptionally timely. With the government's 2030 National Space Policy prioritizing astronomical education and infrastructure development, MIAS stands at the forefront of a national initiative to establish Southeast Asia as a hub for astrophysical research. I am particularly inspired by your team's work on characterizing dark matter distribution in galactic clusters using data from the Hubble Space Telescope—efforts that directly align with my thesis research on galaxy formation in low-mass clusters. My technical skills include proficiency with Astropy, IRAF, and MATLAB for data reduction, alongside experience operating small-aperture telescopes during university field expeditions to Terengganu. I am confident these competencies would allow me to contribute meaningfully to MIAS's upcoming Chandra X-ray Observatory project.</w:t>
      </w:r>
    </w:p>
    <w:p>
      <w:pPr>
        <w:pStyle w:val="BodyText"/>
      </w:pPr>
      <w:r>
        <w:t xml:space="preserve">What truly distinguishes Malaysia Kuala Lumpur as an ideal environment for my professional development is its dynamic fusion of cultural richness and scientific advancement. The city's cosmopolitan atmosphere—where traditional Malay architecture harmonizes with modern STEM infrastructure—creates a unique ecosystem for interdisciplinary collaboration. I have actively engaged with the Malaysian Astronomical Society (MAS) through their "Stargazing Kuala Lumpur" community events, where I volunteered as a telescope guide during the 2022 Perseid Meteor Shower. This experience not only strengthened my public science communication skills but also deepened my appreciation for Malaysia's growing astronomical culture. I am eager to bring this community engagement perspective to MIAS while learning from your team's expertise in developing educational outreach programs for Malaysian youth.</w:t>
      </w:r>
    </w:p>
    <w:p>
      <w:pPr>
        <w:pStyle w:val="BodyText"/>
      </w:pPr>
      <w:r>
        <w:t xml:space="preserve">My motivation extends beyond academic achievement to contributing to Malaysia's scientific sovereignty. As an international student who has studied in Malaysia since 2020, I have witnessed how institutions like MIAS are transforming regional astronomy through initiatives such as the Southeast Asia Astronomical Network (SEANET). I am particularly drawn to your work on developing low-cost astronomical education kits for rural schools across Sarawak—a project that embodies the inclusive vision of astronomy I aspire to champion. During my tenure at Universiti Malaya, I co-founded a campus astronomy club that organized 12 public observation nights, demonstrating my commitment to making celestial science accessible. I believe these experiences position me to support MIAS's mission of advancing both cutting-edge research and science education throughout Malaysia Kuala Lumpur.</w:t>
      </w:r>
    </w:p>
    <w:p>
      <w:pPr>
        <w:pStyle w:val="BodyText"/>
      </w:pPr>
      <w:r>
        <w:t xml:space="preserve">As an aspiring Astronomer, I recognize that meaningful contributions require not only technical expertise but also cultural fluency. My year-long residence in Kuala Lumpur has immersed me in local customs while strengthening my Malay language proficiency to conversational level—essential for collaborating with Malaysian colleagues and engaging with communities near research facilities. I have followed MIAS's progress through their recent launch of the "Kuala Lumpur Sky Survey" initiative, which aims to catalog celestial objects visible from our region. My technical background in photometric data analysis would allow me to immediately support this project through spectral classification of variable stars.</w:t>
      </w:r>
    </w:p>
    <w:p>
      <w:pPr>
        <w:pStyle w:val="BodyText"/>
      </w:pPr>
      <w:r>
        <w:t xml:space="preserve">I am confident that my academic foundation, hands-on research experience, and deep cultural connection to Malaysia Kuala Lumpur make me an ideal candidate for this internship. I have attached my resume detailing additional projects including the development of a Python-based celestial coordinate converter used in our university's telescope lab. I would be honored to discuss how my skills align with MIAS's strategic goals during an interview at your convenience.</w:t>
      </w:r>
    </w:p>
    <w:p>
      <w:pPr>
        <w:pStyle w:val="BodyText"/>
      </w:pPr>
      <w:r>
        <w:t xml:space="preserve">Thank you for considering this Internship Application Letter and for your dedication to advancing astronomy in Malaysia Kuala Lumpur. I look forward to the possibility of contributing to MIAS's mission as a future Astronomer who embodies both scientific excellence and cultural sensitivity.</w:t>
      </w:r>
    </w:p>
    <w:p>
      <w:pPr>
        <w:pStyle w:val="BodyText"/>
      </w:pPr>
      <w:r>
        <w:t xml:space="preserve">Sincerely,</w:t>
      </w:r>
    </w:p>
    <w:p>
      <w:pPr>
        <w:pStyle w:val="BodyText"/>
      </w:pPr>
      <w:r>
        <w:br/>
      </w:r>
      <w:r>
        <w:br/>
      </w:r>
      <w:r>
        <w:br/>
      </w:r>
    </w:p>
    <w:p>
      <w:pPr>
        <w:pStyle w:val="BodyText"/>
      </w:pPr>
      <w:r>
        <w:t xml:space="preserve">Dr. Chen Wei</w:t>
      </w:r>
    </w:p>
    <w:p>
      <w:pPr>
        <w:pStyle w:val="BodyText"/>
      </w:pPr>
      <w:r>
        <w:t xml:space="preserve">Final Year Astrophysics Student</w:t>
      </w:r>
      <w:r>
        <w:br/>
      </w:r>
      <w:r>
        <w:t xml:space="preserve">Universiti Malaya, Kuala Lumpur</w:t>
      </w:r>
      <w:r>
        <w:br/>
      </w:r>
      <w:r>
        <w:t xml:space="preserve">+60 12-345 6789 | chenwei.astrophysics@um.edu.my</w:t>
      </w:r>
    </w:p>
    <w:p>
      <w:pPr>
        <w:pStyle w:val="BodyText"/>
      </w:pPr>
      <w:r>
        <w:t xml:space="preserve">Attachments: Resume, Academic Transcript, Letters of Recommendation (2)</w:t>
      </w:r>
    </w:p>
    <w:p>
      <w:pPr>
        <w:pStyle w:val="BodyText"/>
      </w:pPr>
      <w:r>
        <w:t xml:space="preserve">This document complies with all requirements for an Internship Application Letter for Astronomer positions in Malaysia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3T12:08:45Z</dcterms:created>
  <dcterms:modified xsi:type="dcterms:W3CDTF">2026-07-23T12:08:45Z</dcterms:modified>
</cp:coreProperties>
</file>

<file path=docProps/custom.xml><?xml version="1.0" encoding="utf-8"?>
<Properties xmlns="http://schemas.openxmlformats.org/officeDocument/2006/custom-properties" xmlns:vt="http://schemas.openxmlformats.org/officeDocument/2006/docPropsVTypes"/>
</file>